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8e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198c91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15eab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9:36Z</dcterms:created>
  <dcterms:modified xsi:type="dcterms:W3CDTF">2022-03-19T21:29:36Z</dcterms:modified>
</cp:coreProperties>
</file>